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5C16" w14:textId="31A1B0A3" w:rsidR="00731758" w:rsidRDefault="00B420A3" w:rsidP="00122517">
      <w:pPr>
        <w:jc w:val="right"/>
        <w:rPr>
          <w:rtl/>
        </w:rPr>
      </w:pPr>
      <w:bookmarkStart w:id="0" w:name="_Hlk66471668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38E75543" wp14:editId="7458298A">
            <wp:simplePos x="0" y="0"/>
            <wp:positionH relativeFrom="margin">
              <wp:posOffset>4457277</wp:posOffset>
            </wp:positionH>
            <wp:positionV relativeFrom="paragraph">
              <wp:posOffset>423</wp:posOffset>
            </wp:positionV>
            <wp:extent cx="1163955" cy="8477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95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927B99F" wp14:editId="548B02C3">
            <wp:simplePos x="0" y="0"/>
            <wp:positionH relativeFrom="margin">
              <wp:align>left</wp:align>
            </wp:positionH>
            <wp:positionV relativeFrom="paragraph">
              <wp:posOffset>8467</wp:posOffset>
            </wp:positionV>
            <wp:extent cx="1463040" cy="1304925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517">
        <w:rPr>
          <w:noProof/>
        </w:rPr>
        <w:t xml:space="preserve">                          </w:t>
      </w:r>
    </w:p>
    <w:p w14:paraId="775FD866" w14:textId="5E95BDDD" w:rsidR="00171188" w:rsidRDefault="00171188">
      <w:pPr>
        <w:rPr>
          <w:rtl/>
        </w:rPr>
      </w:pPr>
    </w:p>
    <w:p w14:paraId="4CDD47DC" w14:textId="016850ED" w:rsidR="00171188" w:rsidRDefault="00171188">
      <w:pPr>
        <w:rPr>
          <w:rtl/>
        </w:rPr>
      </w:pPr>
    </w:p>
    <w:p w14:paraId="0F83DBCB" w14:textId="72F54A41" w:rsidR="00171188" w:rsidRDefault="00122517">
      <w:pPr>
        <w:rPr>
          <w:rtl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EA80FF" wp14:editId="0DF01890">
                <wp:simplePos x="0" y="0"/>
                <wp:positionH relativeFrom="margin">
                  <wp:posOffset>3427307</wp:posOffset>
                </wp:positionH>
                <wp:positionV relativeFrom="paragraph">
                  <wp:posOffset>133350</wp:posOffset>
                </wp:positionV>
                <wp:extent cx="2360930" cy="401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DC436" w14:textId="7E234FFB" w:rsidR="00122517" w:rsidRPr="00122517" w:rsidRDefault="00122517" w:rsidP="00122517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12251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  <w:shd w:val="clear" w:color="auto" w:fill="FFFFFF"/>
                              </w:rPr>
                              <w:t>Electrical Engineering Depar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A80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9.85pt;margin-top:10.5pt;width:185.9pt;height:31.6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" filled="f" stroked="f">
                <v:textbox>
                  <w:txbxContent>
                    <w:p w14:paraId="71DDC436" w14:textId="7E234FFB" w:rsidR="00122517" w:rsidRPr="00122517" w:rsidRDefault="00122517" w:rsidP="00122517">
                      <w:pPr>
                        <w:bidi/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122517"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  <w:shd w:val="clear" w:color="auto" w:fill="FFFFFF"/>
                        </w:rPr>
                        <w:t>Electrical Engineering Depart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rtl/>
        </w:rPr>
        <w:t xml:space="preserve"> </w:t>
      </w:r>
    </w:p>
    <w:p w14:paraId="46A6ACE6" w14:textId="5B3E809D" w:rsidR="002A34A0" w:rsidRDefault="002A34A0" w:rsidP="002A34A0">
      <w:pPr>
        <w:bidi/>
        <w:rPr>
          <w:rFonts w:ascii="IRANSansWeb" w:eastAsiaTheme="minorEastAsia" w:hAnsi="IRANSansWeb" w:cs="IRANSansWeb"/>
          <w:noProof/>
          <w:lang w:bidi="fa-IR"/>
        </w:rPr>
      </w:pPr>
    </w:p>
    <w:p w14:paraId="19E5A2D4" w14:textId="19A469DF" w:rsidR="002A34A0" w:rsidRDefault="002A34A0" w:rsidP="002A34A0">
      <w:pPr>
        <w:bidi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</w:p>
    <w:p w14:paraId="6C792B16" w14:textId="51BB437A" w:rsidR="008C6C05" w:rsidRDefault="00C62C94" w:rsidP="008C6C05">
      <w:pPr>
        <w:jc w:val="center"/>
        <w:rPr>
          <w:rFonts w:cs="B Titr"/>
          <w:szCs w:val="26"/>
          <w:lang w:bidi="fa-IR"/>
        </w:rPr>
      </w:pPr>
      <w:r>
        <w:rPr>
          <w:rFonts w:cs="B Titr"/>
          <w:szCs w:val="26"/>
          <w:lang w:bidi="fa-IR"/>
        </w:rPr>
        <w:t>Multimedia</w:t>
      </w:r>
      <w:r w:rsidR="008C6C05">
        <w:rPr>
          <w:rFonts w:cs="B Titr"/>
          <w:szCs w:val="26"/>
          <w:lang w:bidi="fa-IR"/>
        </w:rPr>
        <w:t xml:space="preserve"> </w:t>
      </w:r>
      <w:r w:rsidR="002F15DE" w:rsidRPr="002F15DE">
        <w:rPr>
          <w:rFonts w:cs="B Titr"/>
          <w:szCs w:val="26"/>
          <w:lang w:bidi="fa-IR"/>
        </w:rPr>
        <w:t xml:space="preserve">– </w:t>
      </w:r>
      <w:proofErr w:type="spellStart"/>
      <w:proofErr w:type="gramStart"/>
      <w:r w:rsidR="002F15DE" w:rsidRPr="002F15DE">
        <w:rPr>
          <w:rFonts w:cs="B Titr"/>
          <w:szCs w:val="26"/>
          <w:lang w:bidi="fa-IR"/>
        </w:rPr>
        <w:t>Dr.</w:t>
      </w:r>
      <w:r>
        <w:rPr>
          <w:rFonts w:cs="B Titr"/>
          <w:szCs w:val="26"/>
          <w:lang w:bidi="fa-IR"/>
        </w:rPr>
        <w:t>Sharifian</w:t>
      </w:r>
      <w:proofErr w:type="spellEnd"/>
      <w:proofErr w:type="gramEnd"/>
    </w:p>
    <w:p w14:paraId="1F8359B4" w14:textId="18CB0083" w:rsidR="00ED7601" w:rsidRDefault="00D07080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  <w:r>
        <w:rPr>
          <w:rFonts w:cs="B Titr"/>
          <w:b/>
          <w:bCs/>
          <w:sz w:val="32"/>
          <w:szCs w:val="32"/>
          <w:lang w:bidi="fa-IR"/>
        </w:rPr>
        <w:t xml:space="preserve">Report </w:t>
      </w:r>
      <w:r w:rsidR="00C62C94">
        <w:rPr>
          <w:rFonts w:cs="B Titr"/>
          <w:b/>
          <w:bCs/>
          <w:sz w:val="32"/>
          <w:szCs w:val="32"/>
          <w:lang w:bidi="fa-IR"/>
        </w:rPr>
        <w:t>HW</w:t>
      </w:r>
      <w:r>
        <w:rPr>
          <w:rFonts w:cs="B Titr"/>
          <w:b/>
          <w:bCs/>
          <w:sz w:val="32"/>
          <w:szCs w:val="32"/>
          <w:lang w:bidi="fa-IR"/>
        </w:rPr>
        <w:t xml:space="preserve"> </w:t>
      </w:r>
      <w:r w:rsidR="00E85716">
        <w:rPr>
          <w:rFonts w:cs="B Titr"/>
          <w:b/>
          <w:bCs/>
          <w:sz w:val="32"/>
          <w:szCs w:val="32"/>
          <w:lang w:bidi="fa-IR"/>
        </w:rPr>
        <w:t>2</w:t>
      </w:r>
      <w:r w:rsidR="008C6C05">
        <w:rPr>
          <w:rFonts w:cs="B Titr"/>
          <w:b/>
          <w:bCs/>
          <w:sz w:val="32"/>
          <w:szCs w:val="32"/>
          <w:lang w:bidi="fa-IR"/>
        </w:rPr>
        <w:t xml:space="preserve"> </w:t>
      </w:r>
    </w:p>
    <w:p w14:paraId="6576DEEE" w14:textId="77777777" w:rsidR="002F15DE" w:rsidRPr="002F15DE" w:rsidRDefault="002F15DE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</w:p>
    <w:p w14:paraId="1167138B" w14:textId="69F776F7" w:rsidR="00CD215B" w:rsidRPr="00CB01DC" w:rsidRDefault="00CD215B" w:rsidP="00CD215B">
      <w:pPr>
        <w:bidi/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>نام دانشجو</w:t>
      </w:r>
      <w:r w:rsidR="00ED7601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: 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علی بابالو </w:t>
      </w:r>
      <w:r w:rsidR="00CB01DC" w:rsidRPr="00CB01DC"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rtl/>
          <w:lang w:bidi="fa-IR"/>
        </w:rPr>
        <w:t>–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 ۹۸۲۳۰۱۲</w:t>
      </w:r>
    </w:p>
    <w:p w14:paraId="76F17AA7" w14:textId="25FA07C0" w:rsidR="00CB01DC" w:rsidRPr="00CB01DC" w:rsidRDefault="00CB01DC" w:rsidP="00CB01DC">
      <w:pPr>
        <w:bidi/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ایمیل :‌ </w:t>
      </w:r>
      <w:hyperlink r:id="rId11" w:history="1">
        <w:r w:rsidR="00C62C94" w:rsidRPr="009D7FC4">
          <w:rPr>
            <w:rStyle w:val="Hyperlink"/>
            <w:rFonts w:ascii="IRANSansWeb" w:eastAsiaTheme="minorEastAsia" w:hAnsi="IRANSansWeb" w:cs="IRANSansWeb"/>
            <w:sz w:val="26"/>
            <w:szCs w:val="26"/>
            <w:lang w:bidi="fa-IR"/>
          </w:rPr>
          <w:t>alibabaloo@aut.ac.ir</w:t>
        </w:r>
      </w:hyperlink>
    </w:p>
    <w:p w14:paraId="3D7C8F62" w14:textId="1CB743A5" w:rsidR="001A0833" w:rsidRDefault="002C63F5" w:rsidP="002C63F5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DA2833" wp14:editId="5AA66FCD">
                <wp:simplePos x="0" y="0"/>
                <wp:positionH relativeFrom="column">
                  <wp:posOffset>-190500</wp:posOffset>
                </wp:positionH>
                <wp:positionV relativeFrom="paragraph">
                  <wp:posOffset>104140</wp:posOffset>
                </wp:positionV>
                <wp:extent cx="6286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37EB1E" id="Straight Connector 1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8.2pt" to="480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96FB88" wp14:editId="5817FC33">
                <wp:simplePos x="0" y="0"/>
                <wp:positionH relativeFrom="column">
                  <wp:posOffset>-190500</wp:posOffset>
                </wp:positionH>
                <wp:positionV relativeFrom="paragraph">
                  <wp:posOffset>73660</wp:posOffset>
                </wp:positionV>
                <wp:extent cx="62865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628CD2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5.8pt" to="480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24417360" w14:textId="1AE2F52E" w:rsidR="001F2B03" w:rsidRDefault="00C62C94" w:rsidP="00C62C94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سوال ۱:</w:t>
      </w:r>
    </w:p>
    <w:p w14:paraId="0C486CD0" w14:textId="02778682" w:rsidR="00E85716" w:rsidRDefault="00E85716" w:rsidP="00E85716">
      <w:pPr>
        <w:bidi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سوال اول را در دو بخش حل کردیم. در مرحله اول بعد از خواندن عکس و تبدیل کردن آن به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Gray Scale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ا استفاده از فیلتر های گاوسین یا بایلترال (در این مثال بایلترال عملکرد بهتری داشت) تصویر را نویز زدایی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و با استفاده از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Cannny</w:t>
      </w:r>
      <w:proofErr w:type="spellEnd"/>
      <w:r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 Edge Detector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لبه های تصویر مزارع را تشخیص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هیم، سپس با استفاده از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probabilistic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Houghlines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خط های تصویر را دیتکت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در این مرحله با بازی کردن با سایز کرنل و ترشهولدمان سعی در رسیدن به نتیجه مطلوب داشتیم.  سپس خط هارا </w:t>
      </w:r>
      <w:r w:rsidR="00250E6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ر تصویر می</w:t>
      </w:r>
      <w:r w:rsidR="00250E62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250E6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مشیم که نتیجه را مشاهده می</w:t>
      </w:r>
      <w:r w:rsidR="00250E62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250E6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د.</w:t>
      </w:r>
    </w:p>
    <w:p w14:paraId="33C444F4" w14:textId="67E8AC9A" w:rsidR="00E85716" w:rsidRDefault="00E85716" w:rsidP="00E85716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ر مرحله بعد برای اینکه </w:t>
      </w:r>
      <w:r w:rsidR="00250E6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مساحت زمین را محاسبه بکنیم باید دور زمین ها کانتور بکشیم. برای اینکار ابتدا یک مسک سبز رنگ درست می</w:t>
      </w:r>
      <w:r w:rsidR="00250E62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250E6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که این مسک فقط قسمت های سبز رنگ تصویر را تشخیص بدهد سپس با استفاده از </w:t>
      </w:r>
      <w:r w:rsidR="00250E62">
        <w:rPr>
          <w:rFonts w:ascii="IRANSansWeb" w:eastAsiaTheme="minorEastAsia" w:hAnsi="IRANSansWeb" w:cs="IRANSansWeb"/>
          <w:sz w:val="28"/>
          <w:szCs w:val="28"/>
          <w:lang w:bidi="fa-IR"/>
        </w:rPr>
        <w:t>morphology</w:t>
      </w:r>
      <w:r w:rsidR="00250E6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و عملگرهای </w:t>
      </w:r>
      <w:r w:rsidR="00250E62">
        <w:rPr>
          <w:rFonts w:ascii="IRANSansWeb" w:eastAsiaTheme="minorEastAsia" w:hAnsi="IRANSansWeb" w:cs="IRANSansWeb"/>
          <w:sz w:val="28"/>
          <w:szCs w:val="28"/>
          <w:lang w:bidi="fa-IR"/>
        </w:rPr>
        <w:t>MORPH_OPEN and MORPH_CLOSE</w:t>
      </w:r>
      <w:r w:rsidR="00250E6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صویر را تمییز تر می</w:t>
      </w:r>
      <w:r w:rsidR="00250E62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250E62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تا کانتور ها در قسمت اشتباهی رسم نشوند.</w:t>
      </w:r>
      <w:r w:rsidR="00E346B7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سپس با استفاده از تابع </w:t>
      </w:r>
      <w:r w:rsidR="00E346B7"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 </w:t>
      </w:r>
      <w:proofErr w:type="spellStart"/>
      <w:r w:rsidR="00E346B7">
        <w:rPr>
          <w:rFonts w:ascii="IRANSansWeb" w:eastAsiaTheme="minorEastAsia" w:hAnsi="IRANSansWeb" w:cs="IRANSansWeb"/>
          <w:sz w:val="28"/>
          <w:szCs w:val="28"/>
          <w:lang w:bidi="fa-IR"/>
        </w:rPr>
        <w:t>cv.findcontours</w:t>
      </w:r>
      <w:proofErr w:type="spellEnd"/>
      <w:r w:rsidR="00E346B7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مام کانتور ها بر روی تصویر پس از اعمال مسک را پیدا می</w:t>
      </w:r>
      <w:r w:rsidR="00E346B7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E346B7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که نتیجه تمام این مراحل را بترتیب مشاهده می</w:t>
      </w:r>
      <w:r w:rsidR="00E346B7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E346B7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د. سپس با استفاده از تابع </w:t>
      </w:r>
      <w:proofErr w:type="spellStart"/>
      <w:r w:rsidR="00E346B7">
        <w:rPr>
          <w:rFonts w:ascii="IRANSansWeb" w:eastAsiaTheme="minorEastAsia" w:hAnsi="IRANSansWeb" w:cs="IRANSansWeb"/>
          <w:sz w:val="28"/>
          <w:szCs w:val="28"/>
          <w:lang w:bidi="fa-IR"/>
        </w:rPr>
        <w:t>cv.contourArea</w:t>
      </w:r>
      <w:proofErr w:type="spellEnd"/>
      <w:r w:rsidR="00E346B7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ساحت تک تک این کانتور هارا  بر حسب پبکسل مربع پیدا می</w:t>
      </w:r>
      <w:r w:rsidR="00E346B7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E346B7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. نکته قابل ذکر این است بعلت زاویه بد تصویر و وجود نور خورشبد نمیتوانستیم تمام مزارع به رنگ سبز را جدا کنیم و در قسمتی که درختان با مزارع تداخل دارد نمی</w:t>
      </w:r>
      <w:r w:rsidR="00E346B7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E346B7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توانستیم آنهارا از هم جدا کنیم (بعلت ماسک سبز رنگمان) </w:t>
      </w:r>
    </w:p>
    <w:p w14:paraId="7F613B0C" w14:textId="1B057D39" w:rsidR="00E346B7" w:rsidRDefault="00E346B7" w:rsidP="00E346B7">
      <w:pPr>
        <w:bidi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نتایج عکس و مساحت مشخص است.</w:t>
      </w:r>
    </w:p>
    <w:p w14:paraId="03BDBFC1" w14:textId="3EDF56B7" w:rsidR="00C62C94" w:rsidRDefault="00C62C94" w:rsidP="00E85716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سوال ۲:</w:t>
      </w:r>
    </w:p>
    <w:p w14:paraId="741B4F97" w14:textId="60B63112" w:rsidR="00C061EA" w:rsidRDefault="00B172A4" w:rsidP="00C061EA">
      <w:pPr>
        <w:bidi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ر این سوال یکی از هواپیما هارا بعنوان سمپل انتخاب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</w:t>
      </w:r>
      <w:r w:rsidR="00D37C3E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سپس با استفاده از تابع </w:t>
      </w:r>
      <w:proofErr w:type="spellStart"/>
      <w:r w:rsidR="00D37C3E">
        <w:rPr>
          <w:rFonts w:ascii="IRANSansWeb" w:eastAsiaTheme="minorEastAsia" w:hAnsi="IRANSansWeb" w:cs="IRANSansWeb"/>
          <w:sz w:val="28"/>
          <w:szCs w:val="28"/>
          <w:lang w:bidi="fa-IR"/>
        </w:rPr>
        <w:t>cv.metchTemplate</w:t>
      </w:r>
      <w:proofErr w:type="spellEnd"/>
      <w:r w:rsidR="00D37C3E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ین عکس سمپل را در تصویر اصلیمان پیدا می</w:t>
      </w:r>
      <w:r w:rsidR="00D37C3E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37C3E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. برای اینکه تعداد بیشتری سمپل را پیدا کنید باید ترشولد را کم می</w:t>
      </w:r>
      <w:r w:rsidR="00D37C3E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37C3E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ردیم که این </w:t>
      </w:r>
      <w:r w:rsidR="00D37C3E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lastRenderedPageBreak/>
        <w:t>باعث می</w:t>
      </w:r>
      <w:r w:rsidR="00D37C3E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37C3E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شود یک هواپیما چند بار دیتکت شود که در این سوال مسئله مهمی نیست و برای وسال بعد این مشکل را حل می</w:t>
      </w:r>
      <w:r w:rsidR="00D37C3E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D37C3E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. نتایج در تصویر خروجی مشخص هستند</w:t>
      </w:r>
    </w:p>
    <w:p w14:paraId="18A77B99" w14:textId="2AFF96CE" w:rsidR="00C061EA" w:rsidRDefault="00C061EA" w:rsidP="00C061EA">
      <w:pPr>
        <w:bidi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سوال ۳:</w:t>
      </w:r>
    </w:p>
    <w:p w14:paraId="07985717" w14:textId="42747293" w:rsidR="001F2B03" w:rsidRDefault="00D37C3E" w:rsidP="00D37C3E">
      <w:pPr>
        <w:bidi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برای این سوا ۳ کالا را بعنوان سمپل انتخاب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که در سلول اول مشخص است کدام ها هستند. سپس مانند سوال قبلی </w:t>
      </w:r>
      <w:r w:rsidR="008F157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ا استفاده از تابع </w:t>
      </w:r>
      <w:proofErr w:type="spellStart"/>
      <w:r w:rsidR="008F157D">
        <w:rPr>
          <w:rFonts w:ascii="IRANSansWeb" w:eastAsiaTheme="minorEastAsia" w:hAnsi="IRANSansWeb" w:cs="IRANSansWeb"/>
          <w:sz w:val="28"/>
          <w:szCs w:val="28"/>
          <w:lang w:bidi="fa-IR"/>
        </w:rPr>
        <w:t>cv.matchTemplate</w:t>
      </w:r>
      <w:proofErr w:type="spellEnd"/>
      <w:r w:rsidR="008F157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سمپل های مربوط به آن را پیدا می</w:t>
      </w:r>
      <w:r w:rsidR="008F157D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8F157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. در اینجا مانند سوال قبل مشکل چند بار دیتکت کردن سمپل بوجود می</w:t>
      </w:r>
      <w:r w:rsidR="008F157D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8F157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آید که برای حل این مشکل از ۲ روش استفاده می</w:t>
      </w:r>
      <w:r w:rsidR="008F157D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8F157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در مرحله اول باید ترشولد را بالا ببریم و برای اینکه تعداد آیتم های دیتکت شده را محاسبه کنیم یک تابع به نام </w:t>
      </w:r>
      <w:r w:rsidR="008F157D">
        <w:rPr>
          <w:rFonts w:ascii="IRANSansWeb" w:eastAsiaTheme="minorEastAsia" w:hAnsi="IRANSansWeb" w:cs="IRANSansWeb"/>
          <w:sz w:val="28"/>
          <w:szCs w:val="28"/>
          <w:lang w:bidi="fa-IR"/>
        </w:rPr>
        <w:t>overlaps</w:t>
      </w:r>
      <w:r w:rsidR="008F157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نویسیم بدین صورت که اگر فاصله نقاط موجود در لیست مان از یک مقدار </w:t>
      </w:r>
      <w:r w:rsidR="008F157D">
        <w:rPr>
          <w:rFonts w:ascii="IRANSansWeb" w:eastAsiaTheme="minorEastAsia" w:hAnsi="IRANSansWeb" w:cs="IRANSansWeb"/>
          <w:sz w:val="28"/>
          <w:szCs w:val="28"/>
          <w:lang w:bidi="fa-IR"/>
        </w:rPr>
        <w:t>eps</w:t>
      </w:r>
      <w:r w:rsidR="008F157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کمتر بود آنها را حذف می</w:t>
      </w:r>
      <w:r w:rsidR="008F157D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8F157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 تا فقط یک مقدار باقی بماند سپس تعداد این نقاط را در خروجی اعلام می</w:t>
      </w:r>
      <w:r w:rsidR="008F157D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8F157D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که برابر تعداد ایتم های یافت شده از آن سمپل است.</w:t>
      </w:r>
    </w:p>
    <w:p w14:paraId="2E1D3484" w14:textId="77777777" w:rsidR="001F2B03" w:rsidRPr="001F2B03" w:rsidRDefault="001F2B03" w:rsidP="001F2B03">
      <w:pPr>
        <w:bidi/>
        <w:jc w:val="center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</w:p>
    <w:p w14:paraId="57D45B1F" w14:textId="185295CC" w:rsidR="00D724D4" w:rsidRPr="00D724D4" w:rsidRDefault="00D724D4" w:rsidP="001F2B03">
      <w:pPr>
        <w:bidi/>
        <w:jc w:val="center"/>
        <w:rPr>
          <w:rFonts w:ascii="IRANSansWeb" w:eastAsiaTheme="minorEastAsia" w:hAnsi="IRANSansWeb" w:cs="IRANSansWeb"/>
          <w:b/>
          <w:bCs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پایان</w:t>
      </w:r>
    </w:p>
    <w:sectPr w:rsidR="00D724D4" w:rsidRPr="00D724D4" w:rsidSect="00EC57FC">
      <w:pgSz w:w="12240" w:h="15840"/>
      <w:pgMar w:top="9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D05D6" w14:textId="77777777" w:rsidR="00791BF9" w:rsidRDefault="00791BF9" w:rsidP="00171188">
      <w:pPr>
        <w:spacing w:after="0" w:line="240" w:lineRule="auto"/>
      </w:pPr>
      <w:r>
        <w:separator/>
      </w:r>
    </w:p>
  </w:endnote>
  <w:endnote w:type="continuationSeparator" w:id="0">
    <w:p w14:paraId="1C530B35" w14:textId="77777777" w:rsidR="00791BF9" w:rsidRDefault="00791BF9" w:rsidP="00171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SansWeb">
    <w:altName w:val="Sakkal Majalla"/>
    <w:charset w:val="00"/>
    <w:family w:val="roman"/>
    <w:pitch w:val="variable"/>
    <w:sig w:usb0="80002063" w:usb1="80000040" w:usb2="00000008" w:usb3="00000000" w:csb0="00000041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BF9C7" w14:textId="77777777" w:rsidR="00791BF9" w:rsidRDefault="00791BF9" w:rsidP="00171188">
      <w:pPr>
        <w:spacing w:after="0" w:line="240" w:lineRule="auto"/>
      </w:pPr>
      <w:r>
        <w:separator/>
      </w:r>
    </w:p>
  </w:footnote>
  <w:footnote w:type="continuationSeparator" w:id="0">
    <w:p w14:paraId="70A1D87B" w14:textId="77777777" w:rsidR="00791BF9" w:rsidRDefault="00791BF9" w:rsidP="001711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903DE"/>
    <w:multiLevelType w:val="hybridMultilevel"/>
    <w:tmpl w:val="4C9C7A16"/>
    <w:lvl w:ilvl="0" w:tplc="35487762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093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sDSwNDUyMjU0MzBW0lEKTi0uzszPAykwrAUAWDbUziwAAAA="/>
  </w:docVars>
  <w:rsids>
    <w:rsidRoot w:val="00171188"/>
    <w:rsid w:val="00007D04"/>
    <w:rsid w:val="00050913"/>
    <w:rsid w:val="000509EB"/>
    <w:rsid w:val="00095338"/>
    <w:rsid w:val="000E484A"/>
    <w:rsid w:val="001127C6"/>
    <w:rsid w:val="0011665D"/>
    <w:rsid w:val="00122517"/>
    <w:rsid w:val="001460B1"/>
    <w:rsid w:val="0015084E"/>
    <w:rsid w:val="001625ED"/>
    <w:rsid w:val="00171188"/>
    <w:rsid w:val="00197DE5"/>
    <w:rsid w:val="001A0833"/>
    <w:rsid w:val="001A558E"/>
    <w:rsid w:val="001C1F76"/>
    <w:rsid w:val="001F2B03"/>
    <w:rsid w:val="0020291C"/>
    <w:rsid w:val="00203799"/>
    <w:rsid w:val="00211743"/>
    <w:rsid w:val="002175CB"/>
    <w:rsid w:val="002178C6"/>
    <w:rsid w:val="00234216"/>
    <w:rsid w:val="00243EA5"/>
    <w:rsid w:val="00250E62"/>
    <w:rsid w:val="0027323F"/>
    <w:rsid w:val="002A34A0"/>
    <w:rsid w:val="002A755F"/>
    <w:rsid w:val="002C63F5"/>
    <w:rsid w:val="002F08C2"/>
    <w:rsid w:val="002F15DE"/>
    <w:rsid w:val="002F591D"/>
    <w:rsid w:val="002F5995"/>
    <w:rsid w:val="00345FA0"/>
    <w:rsid w:val="0035377E"/>
    <w:rsid w:val="00391E54"/>
    <w:rsid w:val="00414556"/>
    <w:rsid w:val="00462332"/>
    <w:rsid w:val="00483CD7"/>
    <w:rsid w:val="004C209E"/>
    <w:rsid w:val="004C2B1B"/>
    <w:rsid w:val="004D78D1"/>
    <w:rsid w:val="0051153D"/>
    <w:rsid w:val="0056303E"/>
    <w:rsid w:val="00585E1C"/>
    <w:rsid w:val="005A27D1"/>
    <w:rsid w:val="005D7565"/>
    <w:rsid w:val="005E4B8A"/>
    <w:rsid w:val="005F3DC3"/>
    <w:rsid w:val="006163BC"/>
    <w:rsid w:val="00625D50"/>
    <w:rsid w:val="00640382"/>
    <w:rsid w:val="0064114C"/>
    <w:rsid w:val="00650FF9"/>
    <w:rsid w:val="00651D94"/>
    <w:rsid w:val="00692879"/>
    <w:rsid w:val="006E11D2"/>
    <w:rsid w:val="006E516D"/>
    <w:rsid w:val="006F4372"/>
    <w:rsid w:val="006F48B2"/>
    <w:rsid w:val="00731758"/>
    <w:rsid w:val="00756C05"/>
    <w:rsid w:val="007838E0"/>
    <w:rsid w:val="00791BF9"/>
    <w:rsid w:val="007C3B1F"/>
    <w:rsid w:val="007D14DB"/>
    <w:rsid w:val="00846C0F"/>
    <w:rsid w:val="00871853"/>
    <w:rsid w:val="00873244"/>
    <w:rsid w:val="008748D8"/>
    <w:rsid w:val="008937C9"/>
    <w:rsid w:val="00894563"/>
    <w:rsid w:val="008A2C7F"/>
    <w:rsid w:val="008A5CDE"/>
    <w:rsid w:val="008C6C05"/>
    <w:rsid w:val="008D1E40"/>
    <w:rsid w:val="008E4B5D"/>
    <w:rsid w:val="008F157D"/>
    <w:rsid w:val="009063E2"/>
    <w:rsid w:val="00943203"/>
    <w:rsid w:val="0095045D"/>
    <w:rsid w:val="0096232D"/>
    <w:rsid w:val="00964A40"/>
    <w:rsid w:val="00972A04"/>
    <w:rsid w:val="00976590"/>
    <w:rsid w:val="00977FAF"/>
    <w:rsid w:val="009D3E02"/>
    <w:rsid w:val="009F0CB1"/>
    <w:rsid w:val="00A05033"/>
    <w:rsid w:val="00A578EC"/>
    <w:rsid w:val="00A647D1"/>
    <w:rsid w:val="00AB33AC"/>
    <w:rsid w:val="00AC6148"/>
    <w:rsid w:val="00AE3480"/>
    <w:rsid w:val="00B172A4"/>
    <w:rsid w:val="00B172F1"/>
    <w:rsid w:val="00B420A3"/>
    <w:rsid w:val="00B467C0"/>
    <w:rsid w:val="00B9682A"/>
    <w:rsid w:val="00BC08F2"/>
    <w:rsid w:val="00BC16D8"/>
    <w:rsid w:val="00BE74F9"/>
    <w:rsid w:val="00BE7ABF"/>
    <w:rsid w:val="00C00455"/>
    <w:rsid w:val="00C061EA"/>
    <w:rsid w:val="00C16453"/>
    <w:rsid w:val="00C42B4E"/>
    <w:rsid w:val="00C62C94"/>
    <w:rsid w:val="00C85155"/>
    <w:rsid w:val="00CB01DC"/>
    <w:rsid w:val="00CB3684"/>
    <w:rsid w:val="00CD215B"/>
    <w:rsid w:val="00CD745C"/>
    <w:rsid w:val="00CF0D9C"/>
    <w:rsid w:val="00D04D82"/>
    <w:rsid w:val="00D07080"/>
    <w:rsid w:val="00D32AE2"/>
    <w:rsid w:val="00D34AD5"/>
    <w:rsid w:val="00D37C3E"/>
    <w:rsid w:val="00D724D4"/>
    <w:rsid w:val="00D9014C"/>
    <w:rsid w:val="00DA4E9C"/>
    <w:rsid w:val="00DC0919"/>
    <w:rsid w:val="00DD0AA0"/>
    <w:rsid w:val="00DD41D2"/>
    <w:rsid w:val="00E233E3"/>
    <w:rsid w:val="00E346B7"/>
    <w:rsid w:val="00E62552"/>
    <w:rsid w:val="00E70E8A"/>
    <w:rsid w:val="00E85716"/>
    <w:rsid w:val="00EB39E8"/>
    <w:rsid w:val="00EC57FC"/>
    <w:rsid w:val="00ED13BB"/>
    <w:rsid w:val="00ED7601"/>
    <w:rsid w:val="00EE4221"/>
    <w:rsid w:val="00F0084D"/>
    <w:rsid w:val="00F5730A"/>
    <w:rsid w:val="00F72A27"/>
    <w:rsid w:val="00F85AE5"/>
    <w:rsid w:val="00F92B7B"/>
    <w:rsid w:val="00F937D6"/>
    <w:rsid w:val="00FB2678"/>
    <w:rsid w:val="00FF0BC5"/>
    <w:rsid w:val="00FF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11D6E"/>
  <w15:chartTrackingRefBased/>
  <w15:docId w15:val="{1EA31373-BE5B-4195-BD39-3996ABB6B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188"/>
  </w:style>
  <w:style w:type="paragraph" w:styleId="Footer">
    <w:name w:val="footer"/>
    <w:basedOn w:val="Normal"/>
    <w:link w:val="Foot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188"/>
  </w:style>
  <w:style w:type="character" w:styleId="PlaceholderText">
    <w:name w:val="Placeholder Text"/>
    <w:basedOn w:val="DefaultParagraphFont"/>
    <w:uiPriority w:val="99"/>
    <w:semiHidden/>
    <w:rsid w:val="009F0CB1"/>
    <w:rPr>
      <w:color w:val="808080"/>
    </w:rPr>
  </w:style>
  <w:style w:type="paragraph" w:styleId="ListParagraph">
    <w:name w:val="List Paragraph"/>
    <w:basedOn w:val="Normal"/>
    <w:uiPriority w:val="34"/>
    <w:qFormat/>
    <w:rsid w:val="00BC16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0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01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39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0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5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libabaloo@aut.ac.ir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02AC5-20B6-4728-9708-95E203263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8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ia smd</dc:creator>
  <cp:keywords/>
  <dc:description/>
  <cp:lastModifiedBy>ali babaloo</cp:lastModifiedBy>
  <cp:revision>44</cp:revision>
  <cp:lastPrinted>2022-04-02T13:51:00Z</cp:lastPrinted>
  <dcterms:created xsi:type="dcterms:W3CDTF">2020-11-26T10:32:00Z</dcterms:created>
  <dcterms:modified xsi:type="dcterms:W3CDTF">2023-06-02T13:58:00Z</dcterms:modified>
</cp:coreProperties>
</file>